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osta Rica received a score of 79.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osta Ric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sta Rica received a score of</w:t>
      </w:r>
      <w:r>
        <w:t xml:space="preserve"> </w:t>
      </w:r>
      <w:r>
        <w:rPr>
          <w:b/>
        </w:rPr>
        <w:t xml:space="preserve">86.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osta Rica received a score of 7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osta Rica received a score of 66.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osta Rica received a score of 7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osta Ric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osta Ric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osta Ric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osta Ric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osta Ric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osta Ric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osta Ric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osta Ric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osta Ric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osta Ric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osta Ric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osta Rica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osta%20Ric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ta Ric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88, 1989, 1990, 1991, 1992, 1993, 1994, 1995, 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2009, 2011,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ta Ric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 Country Report</dc:title>
  <dc:creator>SPI Team</dc:creator>
  <cp:keywords/>
  <dcterms:created xsi:type="dcterms:W3CDTF">2021-05-25T11:42:38Z</dcterms:created>
  <dcterms:modified xsi:type="dcterms:W3CDTF">2021-05-25T11: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